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rystal Clea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ysta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ea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90 Appletree Lane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rystal_boles@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0653537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ull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8/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